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DFAC7" w14:textId="2E3964E2" w:rsidR="00B362A4" w:rsidRPr="00CC3F54" w:rsidRDefault="00B362A4" w:rsidP="00A03FE1">
      <w:pPr>
        <w:jc w:val="both"/>
        <w:rPr>
          <w:rFonts w:cs="Arial"/>
          <w:b/>
          <w:sz w:val="22"/>
          <w:szCs w:val="22"/>
          <w:lang w:val="en-GB"/>
        </w:rPr>
      </w:pPr>
    </w:p>
    <w:p w14:paraId="022DA89D" w14:textId="2DB67473" w:rsidR="00CC3F54" w:rsidRDefault="001A7AAA" w:rsidP="00CC3F54">
      <w:pPr>
        <w:spacing w:before="240"/>
        <w:rPr>
          <w:rFonts w:cs="Arial"/>
          <w:b/>
          <w:sz w:val="22"/>
          <w:szCs w:val="22"/>
          <w:lang w:val="en-GB"/>
        </w:rPr>
      </w:pPr>
      <w:r w:rsidRPr="00CC3F54">
        <w:rPr>
          <w:rFonts w:cs="Arial"/>
          <w:noProof/>
          <w:sz w:val="22"/>
          <w:szCs w:val="22"/>
        </w:rPr>
        <w:drawing>
          <wp:inline distT="0" distB="0" distL="0" distR="0" wp14:anchorId="2D9C0C3A" wp14:editId="78BF68E1">
            <wp:extent cx="1645920" cy="86799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294" cy="87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B641B" w14:textId="62276BDC" w:rsidR="00A03FE1" w:rsidRPr="00CC3F54" w:rsidRDefault="000A19D0" w:rsidP="002263A4">
      <w:pPr>
        <w:spacing w:before="240"/>
        <w:jc w:val="right"/>
        <w:rPr>
          <w:rFonts w:cs="Arial"/>
          <w:b/>
          <w:sz w:val="28"/>
          <w:szCs w:val="28"/>
          <w:lang w:val="en-GB"/>
        </w:rPr>
      </w:pPr>
      <w:r w:rsidRPr="00CC3F54">
        <w:rPr>
          <w:rFonts w:cs="Arial"/>
          <w:b/>
          <w:sz w:val="28"/>
          <w:szCs w:val="28"/>
          <w:lang w:val="en-GB"/>
        </w:rPr>
        <w:t xml:space="preserve">CONFIDENTIAL </w:t>
      </w:r>
    </w:p>
    <w:p w14:paraId="6CBC3DBF" w14:textId="3D8BE80D" w:rsidR="000A19D0" w:rsidRPr="00CC3F54" w:rsidRDefault="000A19D0" w:rsidP="00A03FE1">
      <w:pPr>
        <w:jc w:val="both"/>
        <w:rPr>
          <w:rFonts w:cs="Arial"/>
          <w:b/>
          <w:bCs/>
          <w:i/>
          <w:color w:val="0070C0"/>
          <w:sz w:val="28"/>
          <w:szCs w:val="28"/>
          <w:lang w:val="en-GB"/>
        </w:rPr>
      </w:pPr>
      <w:r w:rsidRPr="00CC3F54">
        <w:rPr>
          <w:rFonts w:cs="Arial"/>
          <w:b/>
          <w:color w:val="0070C0"/>
          <w:sz w:val="28"/>
          <w:szCs w:val="28"/>
          <w:lang w:val="en-GB"/>
        </w:rPr>
        <w:t>Equality Monitoring Form</w:t>
      </w:r>
    </w:p>
    <w:p w14:paraId="69A7CF57" w14:textId="77777777" w:rsidR="004D0601" w:rsidRDefault="004D0601" w:rsidP="002263A4">
      <w:pPr>
        <w:spacing w:line="276" w:lineRule="auto"/>
        <w:rPr>
          <w:rStyle w:val="Emphasis"/>
          <w:rFonts w:cs="Arial"/>
          <w:b w:val="0"/>
          <w:bCs/>
        </w:rPr>
      </w:pPr>
    </w:p>
    <w:p w14:paraId="26A262A8" w14:textId="0977ED66" w:rsidR="002263A4" w:rsidRPr="004D0601" w:rsidRDefault="004D0601" w:rsidP="002263A4">
      <w:pPr>
        <w:spacing w:line="276" w:lineRule="auto"/>
        <w:rPr>
          <w:rStyle w:val="Emphasis"/>
          <w:rFonts w:cs="Arial"/>
          <w:b w:val="0"/>
          <w:bCs/>
        </w:rPr>
      </w:pPr>
      <w:r>
        <w:rPr>
          <w:rStyle w:val="Emphasis"/>
          <w:rFonts w:cs="Arial"/>
          <w:b w:val="0"/>
          <w:bCs/>
        </w:rPr>
        <w:t xml:space="preserve">This form should be completed and </w:t>
      </w:r>
      <w:r w:rsidRPr="004D0601">
        <w:rPr>
          <w:rStyle w:val="Emphasis"/>
          <w:rFonts w:cs="Arial"/>
          <w:b w:val="0"/>
          <w:bCs/>
        </w:rPr>
        <w:t xml:space="preserve">returned separately to your application form for the post of Communications and Membership Officer. </w:t>
      </w:r>
      <w:bookmarkStart w:id="0" w:name="_Hlk141086130"/>
      <w:r w:rsidRPr="004D0601">
        <w:rPr>
          <w:rStyle w:val="Emphasis"/>
          <w:rFonts w:cs="Arial"/>
          <w:b w:val="0"/>
          <w:bCs/>
        </w:rPr>
        <w:t xml:space="preserve">Send this </w:t>
      </w:r>
      <w:r>
        <w:rPr>
          <w:rStyle w:val="Emphasis"/>
          <w:rFonts w:cs="Arial"/>
          <w:b w:val="0"/>
          <w:bCs/>
        </w:rPr>
        <w:t xml:space="preserve">completed </w:t>
      </w:r>
      <w:r w:rsidRPr="004D0601">
        <w:rPr>
          <w:rStyle w:val="Emphasis"/>
          <w:rFonts w:cs="Arial"/>
          <w:b w:val="0"/>
          <w:bCs/>
        </w:rPr>
        <w:t xml:space="preserve">form to </w:t>
      </w:r>
      <w:hyperlink r:id="rId12" w:history="1">
        <w:r w:rsidRPr="004D0601">
          <w:rPr>
            <w:rStyle w:val="Hyperlink"/>
            <w:rFonts w:cs="Arial"/>
            <w:b/>
            <w:bCs/>
            <w:color w:val="0070C0"/>
          </w:rPr>
          <w:t>alison.crofts@vhscotland.org.uk</w:t>
        </w:r>
      </w:hyperlink>
      <w:r w:rsidRPr="004D0601">
        <w:rPr>
          <w:rStyle w:val="Emphasis"/>
          <w:rFonts w:cs="Arial"/>
          <w:b w:val="0"/>
          <w:bCs/>
        </w:rPr>
        <w:t xml:space="preserve">  by </w:t>
      </w:r>
      <w:bookmarkEnd w:id="0"/>
      <w:r w:rsidRPr="004D0601">
        <w:rPr>
          <w:rStyle w:val="Emphasis"/>
          <w:rFonts w:cs="Arial"/>
          <w:b w:val="0"/>
          <w:bCs/>
        </w:rPr>
        <w:t>Monday 21</w:t>
      </w:r>
      <w:r w:rsidRPr="004D0601">
        <w:rPr>
          <w:rStyle w:val="Emphasis"/>
          <w:rFonts w:cs="Arial"/>
          <w:b w:val="0"/>
          <w:bCs/>
          <w:vertAlign w:val="superscript"/>
        </w:rPr>
        <w:t>st</w:t>
      </w:r>
      <w:r w:rsidRPr="004D0601">
        <w:rPr>
          <w:rStyle w:val="Emphasis"/>
          <w:rFonts w:cs="Arial"/>
          <w:b w:val="0"/>
          <w:bCs/>
        </w:rPr>
        <w:t xml:space="preserve"> August 2023. </w:t>
      </w:r>
    </w:p>
    <w:p w14:paraId="08F3FCE5" w14:textId="77777777" w:rsidR="004D0601" w:rsidRDefault="004D0601" w:rsidP="002263A4">
      <w:pPr>
        <w:spacing w:line="276" w:lineRule="auto"/>
        <w:rPr>
          <w:rStyle w:val="Emphasis"/>
          <w:rFonts w:cs="Arial"/>
          <w:b w:val="0"/>
          <w:bCs/>
        </w:rPr>
      </w:pPr>
    </w:p>
    <w:p w14:paraId="7FCD8C32" w14:textId="0FB0B3F2" w:rsidR="000A19D0" w:rsidRPr="002263A4" w:rsidRDefault="000A19D0" w:rsidP="002263A4">
      <w:pPr>
        <w:spacing w:line="276" w:lineRule="auto"/>
        <w:rPr>
          <w:rStyle w:val="Emphasis"/>
          <w:rFonts w:cs="Arial"/>
          <w:b w:val="0"/>
          <w:bCs/>
        </w:rPr>
      </w:pPr>
      <w:r w:rsidRPr="002263A4">
        <w:rPr>
          <w:rStyle w:val="Emphasis"/>
          <w:rFonts w:cs="Arial"/>
          <w:b w:val="0"/>
          <w:bCs/>
        </w:rPr>
        <w:t xml:space="preserve">We </w:t>
      </w:r>
      <w:proofErr w:type="spellStart"/>
      <w:r w:rsidRPr="002263A4">
        <w:rPr>
          <w:rStyle w:val="Emphasis"/>
          <w:rFonts w:cs="Arial"/>
          <w:b w:val="0"/>
          <w:bCs/>
        </w:rPr>
        <w:t>recognise</w:t>
      </w:r>
      <w:proofErr w:type="spellEnd"/>
      <w:r w:rsidRPr="002263A4">
        <w:rPr>
          <w:rStyle w:val="Emphasis"/>
          <w:rFonts w:cs="Arial"/>
          <w:b w:val="0"/>
          <w:bCs/>
        </w:rPr>
        <w:t xml:space="preserve"> that the diversity of everyone who works at </w:t>
      </w:r>
      <w:r w:rsidR="001A7AAA" w:rsidRPr="002263A4">
        <w:rPr>
          <w:rStyle w:val="Emphasis"/>
          <w:rFonts w:cs="Arial"/>
          <w:b w:val="0"/>
          <w:bCs/>
        </w:rPr>
        <w:t xml:space="preserve">VHS </w:t>
      </w:r>
      <w:r w:rsidRPr="002263A4">
        <w:rPr>
          <w:rStyle w:val="Emphasis"/>
          <w:rFonts w:cs="Arial"/>
          <w:b w:val="0"/>
          <w:bCs/>
        </w:rPr>
        <w:t>enriches the work experienc</w:t>
      </w:r>
      <w:r w:rsidR="00CC3F54" w:rsidRPr="002263A4">
        <w:rPr>
          <w:rStyle w:val="Emphasis"/>
          <w:rFonts w:cs="Arial"/>
          <w:b w:val="0"/>
          <w:bCs/>
        </w:rPr>
        <w:t>e for all</w:t>
      </w:r>
      <w:r w:rsidR="002263A4">
        <w:rPr>
          <w:rStyle w:val="Emphasis"/>
          <w:rFonts w:cs="Arial"/>
          <w:b w:val="0"/>
          <w:bCs/>
        </w:rPr>
        <w:t xml:space="preserve"> as well as our outcomes</w:t>
      </w:r>
      <w:r w:rsidRPr="002263A4">
        <w:rPr>
          <w:rStyle w:val="Emphasis"/>
          <w:rFonts w:cs="Arial"/>
          <w:b w:val="0"/>
          <w:bCs/>
        </w:rPr>
        <w:t xml:space="preserve">.  </w:t>
      </w:r>
      <w:r w:rsidR="002263A4">
        <w:rPr>
          <w:rStyle w:val="Emphasis"/>
          <w:rFonts w:cs="Arial"/>
          <w:b w:val="0"/>
          <w:bCs/>
        </w:rPr>
        <w:t xml:space="preserve">We will not treat any applicant </w:t>
      </w:r>
      <w:proofErr w:type="gramStart"/>
      <w:r w:rsidRPr="002263A4">
        <w:rPr>
          <w:rStyle w:val="Emphasis"/>
          <w:rFonts w:cs="Arial"/>
          <w:b w:val="0"/>
          <w:bCs/>
        </w:rPr>
        <w:t xml:space="preserve">more or less </w:t>
      </w:r>
      <w:proofErr w:type="spellStart"/>
      <w:r w:rsidRPr="002263A4">
        <w:rPr>
          <w:rStyle w:val="Emphasis"/>
          <w:rFonts w:cs="Arial"/>
          <w:b w:val="0"/>
          <w:bCs/>
        </w:rPr>
        <w:t>favourably</w:t>
      </w:r>
      <w:proofErr w:type="spellEnd"/>
      <w:proofErr w:type="gramEnd"/>
      <w:r w:rsidRPr="002263A4">
        <w:rPr>
          <w:rStyle w:val="Emphasis"/>
          <w:rFonts w:cs="Arial"/>
          <w:b w:val="0"/>
          <w:bCs/>
        </w:rPr>
        <w:t xml:space="preserve"> on the grounds of </w:t>
      </w:r>
      <w:r w:rsidR="001A7AAA" w:rsidRPr="002263A4">
        <w:rPr>
          <w:rFonts w:cs="Arial"/>
          <w:color w:val="0070C0"/>
        </w:rPr>
        <w:t>age, race, sex, religion/belief, sexual orientation, pregnancy/maternity, gender reassignment, disability or marriage/civil partnership.</w:t>
      </w:r>
    </w:p>
    <w:p w14:paraId="7E6CDC04" w14:textId="77777777" w:rsidR="004D0601" w:rsidRDefault="004D0601" w:rsidP="004D0601">
      <w:pPr>
        <w:spacing w:line="276" w:lineRule="auto"/>
        <w:rPr>
          <w:rStyle w:val="Emphasis"/>
          <w:rFonts w:cs="Arial"/>
          <w:b w:val="0"/>
          <w:bCs/>
        </w:rPr>
      </w:pPr>
    </w:p>
    <w:p w14:paraId="204ED2DB" w14:textId="564E6863" w:rsidR="00DB72FB" w:rsidRPr="004D0601" w:rsidRDefault="004D0601" w:rsidP="004D0601">
      <w:pPr>
        <w:spacing w:line="276" w:lineRule="auto"/>
        <w:rPr>
          <w:rStyle w:val="Emphasis"/>
          <w:rFonts w:cs="Arial"/>
          <w:b w:val="0"/>
          <w:bCs/>
        </w:rPr>
      </w:pPr>
      <w:r>
        <w:rPr>
          <w:rStyle w:val="Emphasis"/>
          <w:rFonts w:cs="Arial"/>
          <w:b w:val="0"/>
          <w:bCs/>
        </w:rPr>
        <w:t xml:space="preserve">Completion of this form is voluntary. The </w:t>
      </w:r>
      <w:r w:rsidR="000A19D0" w:rsidRPr="002263A4">
        <w:rPr>
          <w:rStyle w:val="Emphasis"/>
          <w:rFonts w:cs="Arial"/>
          <w:b w:val="0"/>
          <w:bCs/>
        </w:rPr>
        <w:t xml:space="preserve">information that you provide will help us to monitor the diversity profile of our workforce and the effectiveness of our equalities policy.  </w:t>
      </w:r>
      <w:r w:rsidR="001A7AAA" w:rsidRPr="002263A4">
        <w:rPr>
          <w:rStyle w:val="Emphasis"/>
          <w:rFonts w:cs="Arial"/>
          <w:b w:val="0"/>
          <w:bCs/>
        </w:rPr>
        <w:t xml:space="preserve">We will keep your equality monitoring information separate from your application form and will not use it for selection purposes. </w:t>
      </w:r>
      <w:r w:rsidR="001A7AAA" w:rsidRPr="002263A4">
        <w:rPr>
          <w:rStyle w:val="Emphasis"/>
          <w:rFonts w:cs="Arial"/>
        </w:rPr>
        <w:t xml:space="preserve"> </w:t>
      </w:r>
      <w:r w:rsidR="001A7AAA" w:rsidRPr="002263A4">
        <w:rPr>
          <w:rStyle w:val="Emphasis"/>
          <w:rFonts w:cs="Arial"/>
          <w:b w:val="0"/>
          <w:bCs/>
        </w:rPr>
        <w:t xml:space="preserve">We will treat the </w:t>
      </w:r>
      <w:r w:rsidR="000A19D0" w:rsidRPr="002263A4">
        <w:rPr>
          <w:rStyle w:val="Emphasis"/>
          <w:rFonts w:cs="Arial"/>
          <w:b w:val="0"/>
          <w:bCs/>
        </w:rPr>
        <w:t xml:space="preserve">information you provide </w:t>
      </w:r>
      <w:r w:rsidR="001A7AAA" w:rsidRPr="002263A4">
        <w:rPr>
          <w:rStyle w:val="Emphasis"/>
          <w:rFonts w:cs="Arial"/>
          <w:b w:val="0"/>
          <w:bCs/>
        </w:rPr>
        <w:t xml:space="preserve">as </w:t>
      </w:r>
      <w:r w:rsidR="000A19D0" w:rsidRPr="002263A4">
        <w:rPr>
          <w:rStyle w:val="Emphasis"/>
          <w:rFonts w:cs="Arial"/>
          <w:b w:val="0"/>
          <w:bCs/>
        </w:rPr>
        <w:t>confidential</w:t>
      </w:r>
      <w:r w:rsidR="001A7AAA" w:rsidRPr="002263A4">
        <w:rPr>
          <w:rStyle w:val="Emphasis"/>
          <w:rFonts w:cs="Arial"/>
          <w:b w:val="0"/>
          <w:bCs/>
        </w:rPr>
        <w:t xml:space="preserve"> and use it for monitoring purposes only.</w:t>
      </w:r>
    </w:p>
    <w:p w14:paraId="07D5ECDA" w14:textId="2A666BD7" w:rsidR="009449DC" w:rsidRPr="002263A4" w:rsidRDefault="000A19D0" w:rsidP="002263A4">
      <w:pPr>
        <w:spacing w:before="240" w:line="276" w:lineRule="auto"/>
        <w:jc w:val="both"/>
        <w:rPr>
          <w:rFonts w:cs="Arial"/>
          <w:b/>
          <w:bCs/>
          <w:color w:val="000000" w:themeColor="text1"/>
        </w:rPr>
      </w:pPr>
      <w:r w:rsidRPr="002263A4">
        <w:rPr>
          <w:rStyle w:val="Emphasis"/>
          <w:rFonts w:cs="Arial"/>
          <w:b w:val="0"/>
          <w:bCs/>
          <w:color w:val="000000" w:themeColor="text1"/>
        </w:rPr>
        <w:t>Please choose an option from each of the sections below and cross</w:t>
      </w:r>
      <w:r w:rsidR="00EE0D89" w:rsidRPr="002263A4">
        <w:rPr>
          <w:rStyle w:val="Emphasis"/>
          <w:rFonts w:cs="Arial"/>
          <w:b w:val="0"/>
          <w:bCs/>
          <w:color w:val="000000" w:themeColor="text1"/>
        </w:rPr>
        <w:t xml:space="preserve"> (X)</w:t>
      </w:r>
      <w:r w:rsidRPr="002263A4">
        <w:rPr>
          <w:rStyle w:val="Emphasis"/>
          <w:rFonts w:cs="Arial"/>
          <w:b w:val="0"/>
          <w:bCs/>
          <w:color w:val="000000" w:themeColor="text1"/>
        </w:rPr>
        <w:t xml:space="preserve"> the appropriate box. </w:t>
      </w:r>
    </w:p>
    <w:p w14:paraId="005029E5" w14:textId="3D378C01" w:rsidR="001E6583" w:rsidRPr="00CC3F54" w:rsidRDefault="00343DAB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 date of birth</w:t>
      </w:r>
      <w:r w:rsidR="001E6583" w:rsidRPr="00CC3F5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583D8FC1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886A969" w14:textId="1EE198C8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ate of Birth</w:t>
            </w:r>
          </w:p>
        </w:tc>
        <w:tc>
          <w:tcPr>
            <w:tcW w:w="2227" w:type="pct"/>
          </w:tcPr>
          <w:p w14:paraId="611E089E" w14:textId="581804B2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4413383D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D0AC8A4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01C029E0" w14:textId="179E2296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37BF40A4" w14:textId="45E7DB51" w:rsidR="00343DAB" w:rsidRPr="002263A4" w:rsidRDefault="000A19D0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2263A4">
        <w:rPr>
          <w:rFonts w:cs="Arial"/>
          <w:sz w:val="22"/>
          <w:szCs w:val="22"/>
        </w:rPr>
        <w:t xml:space="preserve">Do you consider yourself to </w:t>
      </w:r>
      <w:r w:rsidR="00343DAB" w:rsidRPr="002263A4">
        <w:rPr>
          <w:rFonts w:cs="Arial"/>
          <w:sz w:val="22"/>
          <w:szCs w:val="22"/>
        </w:rPr>
        <w:t>have a disability</w:t>
      </w:r>
      <w:r w:rsidRPr="002263A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60EF678A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E25BD1E" w14:textId="498863BC" w:rsidR="00915804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  <w:shd w:val="clear" w:color="auto" w:fill="FFFFFF" w:themeFill="background1"/>
          </w:tcPr>
          <w:p w14:paraId="38D510B9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FB68139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12C4B885" w14:textId="54338C7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  <w:shd w:val="clear" w:color="auto" w:fill="FFFFFF" w:themeFill="background1"/>
          </w:tcPr>
          <w:p w14:paraId="1FE783C3" w14:textId="1C7718E4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39025700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B640D45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  <w:shd w:val="clear" w:color="auto" w:fill="FFFFFF" w:themeFill="background1"/>
          </w:tcPr>
          <w:p w14:paraId="285DFEBD" w14:textId="3F708F11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084B3D38" w14:textId="77777777" w:rsidTr="009449DC">
        <w:trPr>
          <w:trHeight w:val="453"/>
        </w:trPr>
        <w:tc>
          <w:tcPr>
            <w:tcW w:w="5000" w:type="pct"/>
            <w:gridSpan w:val="2"/>
            <w:shd w:val="clear" w:color="auto" w:fill="093233"/>
          </w:tcPr>
          <w:p w14:paraId="7BE4818F" w14:textId="034FE671" w:rsidR="001E6583" w:rsidRPr="00CC3F54" w:rsidRDefault="001E6583" w:rsidP="001E6583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  <w:shd w:val="clear" w:color="auto" w:fill="093233"/>
              </w:rPr>
              <w:t>IF YES, PLEASE PROVIDE FURTHER DETAILS IF YOU FEEL</w:t>
            </w: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COMFORTABLE DOING SO</w:t>
            </w:r>
          </w:p>
        </w:tc>
      </w:tr>
      <w:tr w:rsidR="007E5BA1" w:rsidRPr="00CC3F54" w14:paraId="05A05FED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89CB818" w14:textId="442E78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afness or partial hearing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F4F709F" w14:textId="0168C73B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F9B15E4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48CCA9B" w14:textId="15F5008C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indness or partial sight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8458F66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451450E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7BA3C3DC" w14:textId="2073AC2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arning disabili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own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549DCED3" w14:textId="345F4B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6AE4F26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CDC049" w14:textId="7D004941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arning difficul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yslexia)</w:t>
            </w:r>
          </w:p>
        </w:tc>
        <w:tc>
          <w:tcPr>
            <w:tcW w:w="2227" w:type="pct"/>
            <w:shd w:val="clear" w:color="auto" w:fill="FFFFFF" w:themeFill="background1"/>
          </w:tcPr>
          <w:p w14:paraId="58566D5C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12E258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14F2E6F5" w14:textId="282F3D38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velopmental disorder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Autistic Spectrum Disorder or Asperger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4592F0D6" w14:textId="4D08D77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2C493FE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F127F4" w14:textId="40A56F3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lastRenderedPageBreak/>
              <w:t>Physical Disability</w:t>
            </w:r>
          </w:p>
        </w:tc>
        <w:tc>
          <w:tcPr>
            <w:tcW w:w="2227" w:type="pct"/>
            <w:shd w:val="clear" w:color="auto" w:fill="FFFFFF" w:themeFill="background1"/>
          </w:tcPr>
          <w:p w14:paraId="2696659A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2E1B0865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4DB5421" w14:textId="093F8EE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bilitating mental health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5D375093" w14:textId="0ED2FD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5413E2F7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3134B2C" w14:textId="58C716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Long-term illness, 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isease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or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7637C1D4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B831AC1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E0A01F7" w14:textId="6050F90D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227" w:type="pct"/>
            <w:shd w:val="clear" w:color="auto" w:fill="FFFFFF" w:themeFill="background1"/>
          </w:tcPr>
          <w:p w14:paraId="20FA4057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8CAEC08" w14:textId="77777777" w:rsidR="002263A4" w:rsidRPr="002263A4" w:rsidRDefault="002263A4" w:rsidP="002263A4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63B0BD90" w14:textId="1EAA5D53" w:rsidR="00343DAB" w:rsidRPr="00CC3F54" w:rsidRDefault="00343DAB" w:rsidP="007E5BA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 xml:space="preserve">How </w:t>
      </w:r>
      <w:r w:rsidR="00915804" w:rsidRPr="00CC3F54">
        <w:rPr>
          <w:rFonts w:cs="Arial"/>
          <w:sz w:val="22"/>
          <w:szCs w:val="22"/>
        </w:rPr>
        <w:t>do</w:t>
      </w:r>
      <w:r w:rsidRPr="00CC3F54">
        <w:rPr>
          <w:rFonts w:cs="Arial"/>
          <w:sz w:val="22"/>
          <w:szCs w:val="22"/>
        </w:rPr>
        <w:t xml:space="preserve"> you describe your ethnic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61"/>
        <w:gridCol w:w="4001"/>
      </w:tblGrid>
      <w:tr w:rsidR="00200C25" w:rsidRPr="00CC3F54" w14:paraId="65CF7F0E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409C4CB" w14:textId="3072A7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HITE</w:t>
            </w:r>
          </w:p>
        </w:tc>
      </w:tr>
      <w:tr w:rsidR="00200C25" w:rsidRPr="00CC3F54" w14:paraId="1B77818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AF976DD" w14:textId="6C602C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cottish</w:t>
            </w:r>
          </w:p>
        </w:tc>
        <w:tc>
          <w:tcPr>
            <w:tcW w:w="2008" w:type="pct"/>
          </w:tcPr>
          <w:p w14:paraId="1F51AD71" w14:textId="7777777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5A1AF87E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56DAC7E" w14:textId="31F00FBD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nglish</w:t>
            </w:r>
          </w:p>
        </w:tc>
        <w:tc>
          <w:tcPr>
            <w:tcW w:w="2008" w:type="pct"/>
          </w:tcPr>
          <w:p w14:paraId="7B7F34D6" w14:textId="1A927B86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105E3CB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4FC434A" w14:textId="36C447D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Irish</w:t>
            </w:r>
          </w:p>
        </w:tc>
        <w:tc>
          <w:tcPr>
            <w:tcW w:w="2008" w:type="pct"/>
          </w:tcPr>
          <w:p w14:paraId="5CAE2D1F" w14:textId="3E28C00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49C6C11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53EC9614" w14:textId="7A8911CC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rthern Irish</w:t>
            </w:r>
          </w:p>
        </w:tc>
        <w:tc>
          <w:tcPr>
            <w:tcW w:w="2008" w:type="pct"/>
          </w:tcPr>
          <w:p w14:paraId="36465E4C" w14:textId="13FB05E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E787E4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9E3AEDC" w14:textId="076835F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elsh</w:t>
            </w:r>
          </w:p>
        </w:tc>
        <w:tc>
          <w:tcPr>
            <w:tcW w:w="2008" w:type="pct"/>
          </w:tcPr>
          <w:p w14:paraId="7EB7D807" w14:textId="1407357F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38E18B49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151EBD1B" w14:textId="14C2BB70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ritish</w:t>
            </w:r>
          </w:p>
        </w:tc>
        <w:tc>
          <w:tcPr>
            <w:tcW w:w="2008" w:type="pct"/>
          </w:tcPr>
          <w:p w14:paraId="57497A31" w14:textId="0A8EFF7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66C8435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E945CC1" w14:textId="6DDC9CA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olish</w:t>
            </w:r>
          </w:p>
        </w:tc>
        <w:tc>
          <w:tcPr>
            <w:tcW w:w="2008" w:type="pct"/>
          </w:tcPr>
          <w:p w14:paraId="6CB7134E" w14:textId="0C515933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7DDF5E0" w14:textId="77777777" w:rsidTr="009449DC">
        <w:trPr>
          <w:trHeight w:val="277"/>
        </w:trPr>
        <w:tc>
          <w:tcPr>
            <w:tcW w:w="2992" w:type="pct"/>
            <w:tcBorders>
              <w:bottom w:val="single" w:sz="4" w:space="0" w:color="auto"/>
            </w:tcBorders>
            <w:shd w:val="clear" w:color="auto" w:fill="093233"/>
          </w:tcPr>
          <w:p w14:paraId="2CCB591C" w14:textId="5146F69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  <w:tcBorders>
              <w:bottom w:val="single" w:sz="4" w:space="0" w:color="auto"/>
            </w:tcBorders>
          </w:tcPr>
          <w:p w14:paraId="1026497D" w14:textId="1914A58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909D494" w14:textId="77777777" w:rsidTr="00DB72FB">
        <w:trPr>
          <w:trHeight w:val="277"/>
        </w:trPr>
        <w:tc>
          <w:tcPr>
            <w:tcW w:w="29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3CCBC8" w14:textId="2ECA7DCD" w:rsidR="009449DC" w:rsidRPr="00CC3F54" w:rsidRDefault="009449DC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0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29C10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  <w:tr w:rsidR="00200C25" w:rsidRPr="00CC3F54" w14:paraId="38A756DC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5EECACA0" w14:textId="2D93D26C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IXED OR MULTIPLE ETHNIC GROUPS:</w:t>
            </w:r>
          </w:p>
        </w:tc>
      </w:tr>
      <w:tr w:rsidR="00200C25" w:rsidRPr="00CC3F54" w14:paraId="6C52919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CAA1FBF" w14:textId="583D88ED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1590BA95" w14:textId="115EA9E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41C648A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4ECCDBE3" w14:textId="44168C98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IAN, ASIAN SCOTTISH OR ASIAN BRITISH:</w:t>
            </w:r>
          </w:p>
        </w:tc>
      </w:tr>
      <w:tr w:rsidR="00200C25" w:rsidRPr="00CC3F54" w14:paraId="199CAA56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44A17B9" w14:textId="0D63784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Bangladeshi, Bangladeshi 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cottish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or Bangladeshi British</w:t>
            </w:r>
          </w:p>
        </w:tc>
        <w:tc>
          <w:tcPr>
            <w:tcW w:w="2008" w:type="pct"/>
          </w:tcPr>
          <w:p w14:paraId="097CF3AB" w14:textId="4D27FF29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C751170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9D00A81" w14:textId="5DD5C064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inese, Chinese Scottish or Chinese British</w:t>
            </w:r>
          </w:p>
        </w:tc>
        <w:tc>
          <w:tcPr>
            <w:tcW w:w="2008" w:type="pct"/>
          </w:tcPr>
          <w:p w14:paraId="2D2FC3BE" w14:textId="21E01EC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7FE0BD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A65FCF5" w14:textId="348917B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Indian, Indian Scottish or Indian British</w:t>
            </w:r>
          </w:p>
        </w:tc>
        <w:tc>
          <w:tcPr>
            <w:tcW w:w="2008" w:type="pct"/>
          </w:tcPr>
          <w:p w14:paraId="25A607A4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41AE25E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AB02C9B" w14:textId="16DC5F2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akistani, Pakistani Scottish or Pakistani British</w:t>
            </w:r>
          </w:p>
        </w:tc>
        <w:tc>
          <w:tcPr>
            <w:tcW w:w="2008" w:type="pct"/>
          </w:tcPr>
          <w:p w14:paraId="23ABE272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0211502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4BA9177B" w14:textId="3D509FD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30F6AB2B" w14:textId="6AF8B9A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449DC" w:rsidRPr="00CC3F54" w14:paraId="785A6233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07C3A9EB" w14:textId="5C1875C3" w:rsidR="009449DC" w:rsidRPr="00CC3F54" w:rsidRDefault="009449D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 OR BLACK BRITISH:</w:t>
            </w:r>
          </w:p>
        </w:tc>
      </w:tr>
      <w:tr w:rsidR="00200C25" w:rsidRPr="00CC3F54" w14:paraId="6D81B4C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13B15602" w14:textId="1E8D74F0" w:rsidR="00200C25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frican, African Scottish, African British</w:t>
            </w:r>
          </w:p>
        </w:tc>
        <w:tc>
          <w:tcPr>
            <w:tcW w:w="2008" w:type="pct"/>
          </w:tcPr>
          <w:p w14:paraId="153D58BB" w14:textId="3DBF907A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8A5987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500763DB" w14:textId="2B5D74F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, Black British</w:t>
            </w:r>
          </w:p>
        </w:tc>
        <w:tc>
          <w:tcPr>
            <w:tcW w:w="2008" w:type="pct"/>
          </w:tcPr>
          <w:p w14:paraId="468EA03A" w14:textId="40C3B724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0EA34A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31D1CD3" w14:textId="65EB6CA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aribbean, Caribbean Scottish, Caribbean British</w:t>
            </w:r>
          </w:p>
        </w:tc>
        <w:tc>
          <w:tcPr>
            <w:tcW w:w="2008" w:type="pct"/>
          </w:tcPr>
          <w:p w14:paraId="0EE777C3" w14:textId="77777777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91A185F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807BBE5" w14:textId="7BD76FB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0BC03E13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C8FB44D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12233AB4" w14:textId="161E18B0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OTHER ETHNIC GROUP:</w:t>
            </w:r>
          </w:p>
        </w:tc>
      </w:tr>
      <w:tr w:rsidR="00C70A4D" w:rsidRPr="00CC3F54" w14:paraId="2E3FB9E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FE01812" w14:textId="3F8FEFCC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</w:tcPr>
          <w:p w14:paraId="43083E02" w14:textId="3241ED5E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10669AC2" w14:textId="77777777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How do you describe your gend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34FB470B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4B4BB00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Female</w:t>
            </w:r>
          </w:p>
        </w:tc>
        <w:tc>
          <w:tcPr>
            <w:tcW w:w="2227" w:type="pct"/>
          </w:tcPr>
          <w:p w14:paraId="31AC2B0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F0CBDD0" w14:textId="77777777" w:rsidTr="00466C8B">
        <w:trPr>
          <w:trHeight w:val="354"/>
        </w:trPr>
        <w:tc>
          <w:tcPr>
            <w:tcW w:w="2773" w:type="pct"/>
            <w:shd w:val="clear" w:color="auto" w:fill="093233"/>
          </w:tcPr>
          <w:p w14:paraId="26E13DE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le</w:t>
            </w:r>
          </w:p>
        </w:tc>
        <w:tc>
          <w:tcPr>
            <w:tcW w:w="2227" w:type="pct"/>
          </w:tcPr>
          <w:p w14:paraId="2A0F7BC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153C2E4F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16DAAEB4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n-binary</w:t>
            </w:r>
          </w:p>
        </w:tc>
        <w:tc>
          <w:tcPr>
            <w:tcW w:w="2227" w:type="pct"/>
          </w:tcPr>
          <w:p w14:paraId="5E6CF69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07E19F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0C95C6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07EB7F44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4CFED243" w14:textId="77777777" w:rsidTr="00466C8B">
        <w:trPr>
          <w:trHeight w:val="350"/>
        </w:trPr>
        <w:tc>
          <w:tcPr>
            <w:tcW w:w="2773" w:type="pct"/>
            <w:shd w:val="clear" w:color="auto" w:fill="093233"/>
          </w:tcPr>
          <w:p w14:paraId="30B7C0E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470F8A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197C5BD3" w14:textId="77777777" w:rsidR="004D0601" w:rsidRPr="004D0601" w:rsidRDefault="004D0601" w:rsidP="004D0601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4920B302" w14:textId="77777777" w:rsidR="004D0601" w:rsidRPr="004D0601" w:rsidRDefault="004D0601" w:rsidP="004D0601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3C4CC845" w14:textId="52DB7B94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lastRenderedPageBreak/>
        <w:t>Gender reassignme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22347EE6" w14:textId="77777777" w:rsidTr="00466C8B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8ABCF1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OES YOUR GENDER DIFFER FROM THE SEX YOU WERE ASSIGNED AT BIRTH</w:t>
            </w:r>
          </w:p>
        </w:tc>
      </w:tr>
      <w:tr w:rsidR="002263A4" w:rsidRPr="00CC3F54" w14:paraId="259786C4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52F4F35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</w:tcPr>
          <w:p w14:paraId="1A28AD92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AF31383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4119E70B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</w:tcPr>
          <w:p w14:paraId="19C162AC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C7CEE2F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A4056D1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214F5BAE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47FBBA24" w14:textId="77777777" w:rsidR="002263A4" w:rsidRPr="002263A4" w:rsidRDefault="002263A4" w:rsidP="002263A4">
      <w:pPr>
        <w:pStyle w:val="ListParagraph"/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18DA5775" w14:textId="77777777" w:rsidR="002263A4" w:rsidRPr="00CC3F54" w:rsidRDefault="002263A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How do you describe your sexual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2263A4" w:rsidRPr="00CC3F54" w14:paraId="2DFBACC0" w14:textId="77777777" w:rsidTr="00466C8B">
        <w:trPr>
          <w:trHeight w:val="277"/>
        </w:trPr>
        <w:tc>
          <w:tcPr>
            <w:tcW w:w="2773" w:type="pct"/>
            <w:shd w:val="clear" w:color="auto" w:fill="093233"/>
          </w:tcPr>
          <w:p w14:paraId="0B59DC9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eterosexual (Straight)</w:t>
            </w:r>
          </w:p>
        </w:tc>
        <w:tc>
          <w:tcPr>
            <w:tcW w:w="2227" w:type="pct"/>
          </w:tcPr>
          <w:p w14:paraId="1170C329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8F7E95B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2B1F05B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exual</w:t>
            </w:r>
          </w:p>
        </w:tc>
        <w:tc>
          <w:tcPr>
            <w:tcW w:w="2227" w:type="pct"/>
          </w:tcPr>
          <w:p w14:paraId="602AE74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2469131E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09C04258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isexual</w:t>
            </w:r>
          </w:p>
        </w:tc>
        <w:tc>
          <w:tcPr>
            <w:tcW w:w="2227" w:type="pct"/>
          </w:tcPr>
          <w:p w14:paraId="2FBDEE3B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26B696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6E0F3CE3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Gay</w:t>
            </w:r>
          </w:p>
        </w:tc>
        <w:tc>
          <w:tcPr>
            <w:tcW w:w="2227" w:type="pct"/>
          </w:tcPr>
          <w:p w14:paraId="599FCC3F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0490D489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DB83A9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sbian</w:t>
            </w:r>
          </w:p>
        </w:tc>
        <w:tc>
          <w:tcPr>
            <w:tcW w:w="2227" w:type="pct"/>
          </w:tcPr>
          <w:p w14:paraId="2FAC6AFA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715435F8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3364BD5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5080FD6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263A4" w:rsidRPr="00CC3F54" w14:paraId="6BF4AE9C" w14:textId="77777777" w:rsidTr="00466C8B">
        <w:trPr>
          <w:trHeight w:val="273"/>
        </w:trPr>
        <w:tc>
          <w:tcPr>
            <w:tcW w:w="2773" w:type="pct"/>
            <w:shd w:val="clear" w:color="auto" w:fill="093233"/>
          </w:tcPr>
          <w:p w14:paraId="46A751E5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1BFDA020" w14:textId="77777777" w:rsidR="002263A4" w:rsidRPr="00CC3F54" w:rsidRDefault="002263A4" w:rsidP="00466C8B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911D40D" w14:textId="565F3C9E" w:rsidR="00343DAB" w:rsidRPr="002263A4" w:rsidRDefault="00915804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2263A4">
        <w:rPr>
          <w:rFonts w:cs="Arial"/>
          <w:sz w:val="22"/>
          <w:szCs w:val="22"/>
        </w:rPr>
        <w:t xml:space="preserve">How do you describe your </w:t>
      </w:r>
      <w:r w:rsidR="00343DAB" w:rsidRPr="002263A4">
        <w:rPr>
          <w:rFonts w:cs="Arial"/>
          <w:sz w:val="22"/>
          <w:szCs w:val="22"/>
        </w:rPr>
        <w:t>religion or belief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71"/>
        <w:gridCol w:w="4491"/>
      </w:tblGrid>
      <w:tr w:rsidR="00C70A4D" w:rsidRPr="00CC3F54" w14:paraId="606D1048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60F3EE6" w14:textId="24627CA2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urch of Scotland</w:t>
            </w:r>
          </w:p>
        </w:tc>
        <w:tc>
          <w:tcPr>
            <w:tcW w:w="2254" w:type="pct"/>
          </w:tcPr>
          <w:p w14:paraId="31ECB1C8" w14:textId="66295AF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FC07ABA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FC1E4B7" w14:textId="67A202B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Roman Catholic</w:t>
            </w:r>
          </w:p>
        </w:tc>
        <w:tc>
          <w:tcPr>
            <w:tcW w:w="2254" w:type="pct"/>
          </w:tcPr>
          <w:p w14:paraId="1C700019" w14:textId="6BF15BD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4BCD83C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639D762" w14:textId="63DEAE76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ristian (other)</w:t>
            </w:r>
          </w:p>
        </w:tc>
        <w:tc>
          <w:tcPr>
            <w:tcW w:w="2254" w:type="pct"/>
          </w:tcPr>
          <w:p w14:paraId="74087D53" w14:textId="519A8DD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51DD66D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40946D1" w14:textId="2AB99F74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uddhist</w:t>
            </w:r>
          </w:p>
        </w:tc>
        <w:tc>
          <w:tcPr>
            <w:tcW w:w="2254" w:type="pct"/>
          </w:tcPr>
          <w:p w14:paraId="12EE902D" w14:textId="2AB0853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2B65911E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7797210A" w14:textId="275EDF0B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indu</w:t>
            </w:r>
          </w:p>
        </w:tc>
        <w:tc>
          <w:tcPr>
            <w:tcW w:w="2254" w:type="pct"/>
          </w:tcPr>
          <w:p w14:paraId="7BDB695A" w14:textId="5630178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31452FD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21EBE83" w14:textId="6F319F5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Jewish</w:t>
            </w:r>
          </w:p>
        </w:tc>
        <w:tc>
          <w:tcPr>
            <w:tcW w:w="2254" w:type="pct"/>
          </w:tcPr>
          <w:p w14:paraId="107F6A0E" w14:textId="07739318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2714AEB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2748D995" w14:textId="4557396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uslim</w:t>
            </w:r>
          </w:p>
        </w:tc>
        <w:tc>
          <w:tcPr>
            <w:tcW w:w="2254" w:type="pct"/>
          </w:tcPr>
          <w:p w14:paraId="30CFE42C" w14:textId="35B5950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11A7484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3D681E28" w14:textId="59669F5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kh</w:t>
            </w:r>
          </w:p>
        </w:tc>
        <w:tc>
          <w:tcPr>
            <w:tcW w:w="2254" w:type="pct"/>
          </w:tcPr>
          <w:p w14:paraId="5E59ABA3" w14:textId="55B43AF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50100BFE" w14:textId="77777777" w:rsidTr="002263A4">
        <w:trPr>
          <w:trHeight w:val="277"/>
        </w:trPr>
        <w:tc>
          <w:tcPr>
            <w:tcW w:w="2746" w:type="pct"/>
            <w:shd w:val="clear" w:color="auto" w:fill="093233"/>
          </w:tcPr>
          <w:p w14:paraId="0EA088C9" w14:textId="6EC88870" w:rsidR="00C70A4D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nother religion or belief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 xml:space="preserve"> (please describe)</w:t>
            </w:r>
          </w:p>
        </w:tc>
        <w:tc>
          <w:tcPr>
            <w:tcW w:w="2254" w:type="pct"/>
          </w:tcPr>
          <w:p w14:paraId="3FAC4CEE" w14:textId="1E5CC36F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451377EB" w14:textId="77777777" w:rsidTr="002263A4">
        <w:trPr>
          <w:trHeight w:val="273"/>
        </w:trPr>
        <w:tc>
          <w:tcPr>
            <w:tcW w:w="2746" w:type="pct"/>
            <w:shd w:val="clear" w:color="auto" w:fill="093233"/>
          </w:tcPr>
          <w:p w14:paraId="53169710" w14:textId="7777777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54" w:type="pct"/>
          </w:tcPr>
          <w:p w14:paraId="24AE12C9" w14:textId="20F2727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60C6F" w:rsidRPr="00CC3F54" w14:paraId="0E6AB530" w14:textId="77777777" w:rsidTr="002263A4">
        <w:trPr>
          <w:trHeight w:val="273"/>
        </w:trPr>
        <w:tc>
          <w:tcPr>
            <w:tcW w:w="2746" w:type="pct"/>
            <w:shd w:val="clear" w:color="auto" w:fill="093233"/>
          </w:tcPr>
          <w:p w14:paraId="77A89FA2" w14:textId="5DFFC789" w:rsidR="00E60C6F" w:rsidRPr="00CC3F54" w:rsidRDefault="00E60C6F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 religion or belief</w:t>
            </w:r>
          </w:p>
        </w:tc>
        <w:tc>
          <w:tcPr>
            <w:tcW w:w="2254" w:type="pct"/>
          </w:tcPr>
          <w:p w14:paraId="1B00F2AE" w14:textId="77777777" w:rsidR="00E60C6F" w:rsidRPr="00CC3F54" w:rsidRDefault="00E60C6F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5536BF69" w14:textId="1E271AA3" w:rsidR="00343DAB" w:rsidRPr="00CC3F54" w:rsidRDefault="00343DAB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</w:t>
      </w:r>
      <w:r w:rsidR="00915804" w:rsidRPr="00CC3F54">
        <w:rPr>
          <w:rFonts w:cs="Arial"/>
          <w:sz w:val="22"/>
          <w:szCs w:val="22"/>
        </w:rPr>
        <w:t xml:space="preserve"> marital status?</w:t>
      </w:r>
    </w:p>
    <w:tbl>
      <w:tblPr>
        <w:tblStyle w:val="TableGrid"/>
        <w:tblW w:w="4978" w:type="pct"/>
        <w:tblLook w:val="04A0" w:firstRow="1" w:lastRow="0" w:firstColumn="1" w:lastColumn="0" w:noHBand="0" w:noVBand="1"/>
      </w:tblPr>
      <w:tblGrid>
        <w:gridCol w:w="5524"/>
        <w:gridCol w:w="4394"/>
      </w:tblGrid>
      <w:tr w:rsidR="001E6583" w:rsidRPr="00CC3F54" w14:paraId="1C374118" w14:textId="77777777" w:rsidTr="002263A4">
        <w:trPr>
          <w:trHeight w:val="277"/>
        </w:trPr>
        <w:tc>
          <w:tcPr>
            <w:tcW w:w="2785" w:type="pct"/>
            <w:shd w:val="clear" w:color="auto" w:fill="093233"/>
          </w:tcPr>
          <w:p w14:paraId="0AB44A19" w14:textId="42FC4491" w:rsidR="001E6583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ngle</w:t>
            </w:r>
          </w:p>
        </w:tc>
        <w:tc>
          <w:tcPr>
            <w:tcW w:w="2215" w:type="pct"/>
          </w:tcPr>
          <w:p w14:paraId="418B6890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95D8123" w14:textId="77777777" w:rsidTr="002263A4">
        <w:trPr>
          <w:trHeight w:val="277"/>
        </w:trPr>
        <w:tc>
          <w:tcPr>
            <w:tcW w:w="2785" w:type="pct"/>
            <w:shd w:val="clear" w:color="auto" w:fill="093233"/>
          </w:tcPr>
          <w:p w14:paraId="74C6994D" w14:textId="61768BC1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o-habiting</w:t>
            </w:r>
          </w:p>
        </w:tc>
        <w:tc>
          <w:tcPr>
            <w:tcW w:w="2215" w:type="pct"/>
          </w:tcPr>
          <w:p w14:paraId="01F40481" w14:textId="0C1FA0A3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5D3A7FF7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0EC8F4F6" w14:textId="22D5B02C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rried or in a civil partnership</w:t>
            </w:r>
          </w:p>
        </w:tc>
        <w:tc>
          <w:tcPr>
            <w:tcW w:w="2215" w:type="pct"/>
          </w:tcPr>
          <w:p w14:paraId="4E6A408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64B5DF9C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10F916F2" w14:textId="6A354A41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idowed</w:t>
            </w:r>
          </w:p>
        </w:tc>
        <w:tc>
          <w:tcPr>
            <w:tcW w:w="2215" w:type="pct"/>
          </w:tcPr>
          <w:p w14:paraId="3EF1FE4F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79C2DA98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10DA0390" w14:textId="4CA4DF52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15" w:type="pct"/>
          </w:tcPr>
          <w:p w14:paraId="16C76037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207A1D41" w14:textId="77777777" w:rsidTr="002263A4">
        <w:trPr>
          <w:trHeight w:val="273"/>
        </w:trPr>
        <w:tc>
          <w:tcPr>
            <w:tcW w:w="2785" w:type="pct"/>
            <w:shd w:val="clear" w:color="auto" w:fill="093233"/>
          </w:tcPr>
          <w:p w14:paraId="6126B196" w14:textId="5E54E375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15" w:type="pct"/>
          </w:tcPr>
          <w:p w14:paraId="2477BC2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CC6EE59" w14:textId="77777777" w:rsidTr="002263A4">
        <w:trPr>
          <w:trHeight w:val="273"/>
        </w:trPr>
        <w:tc>
          <w:tcPr>
            <w:tcW w:w="278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EF94FF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21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33DD8A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</w:tbl>
    <w:p w14:paraId="6FF72C26" w14:textId="7C316CEB" w:rsidR="00EE0D89" w:rsidRPr="002263A4" w:rsidRDefault="00E60C6F" w:rsidP="004D060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Cs/>
          <w:iCs/>
          <w:sz w:val="22"/>
          <w:szCs w:val="22"/>
        </w:rPr>
      </w:pPr>
      <w:r w:rsidRPr="002263A4">
        <w:rPr>
          <w:rFonts w:cs="Arial"/>
          <w:bCs/>
          <w:iCs/>
          <w:sz w:val="22"/>
          <w:szCs w:val="22"/>
        </w:rPr>
        <w:t>T</w:t>
      </w:r>
      <w:r w:rsidR="002263A4" w:rsidRPr="002263A4">
        <w:rPr>
          <w:rFonts w:cs="Arial"/>
          <w:bCs/>
          <w:iCs/>
          <w:sz w:val="22"/>
          <w:szCs w:val="22"/>
        </w:rPr>
        <w:t>his</w:t>
      </w:r>
      <w:r w:rsidRPr="002263A4">
        <w:rPr>
          <w:rFonts w:cs="Arial"/>
          <w:bCs/>
          <w:iCs/>
          <w:sz w:val="22"/>
          <w:szCs w:val="22"/>
        </w:rPr>
        <w:t xml:space="preserve"> question is about your </w:t>
      </w:r>
      <w:proofErr w:type="gramStart"/>
      <w:r w:rsidRPr="002263A4">
        <w:rPr>
          <w:rFonts w:cs="Arial"/>
          <w:bCs/>
          <w:iCs/>
          <w:sz w:val="22"/>
          <w:szCs w:val="22"/>
        </w:rPr>
        <w:t>parent/s</w:t>
      </w:r>
      <w:proofErr w:type="gramEnd"/>
      <w:r w:rsidRPr="002263A4">
        <w:rPr>
          <w:rFonts w:cs="Arial"/>
          <w:bCs/>
          <w:iCs/>
          <w:sz w:val="22"/>
          <w:szCs w:val="22"/>
        </w:rPr>
        <w:t xml:space="preserve">' level of education. This includes natural parents, adoptive parents, </w:t>
      </w:r>
      <w:proofErr w:type="gramStart"/>
      <w:r w:rsidRPr="002263A4">
        <w:rPr>
          <w:rFonts w:cs="Arial"/>
          <w:bCs/>
          <w:iCs/>
          <w:sz w:val="22"/>
          <w:szCs w:val="22"/>
        </w:rPr>
        <w:t>step-parents</w:t>
      </w:r>
      <w:proofErr w:type="gramEnd"/>
      <w:r w:rsidRPr="002263A4">
        <w:rPr>
          <w:rFonts w:cs="Arial"/>
          <w:bCs/>
          <w:iCs/>
          <w:sz w:val="22"/>
          <w:szCs w:val="22"/>
        </w:rPr>
        <w:t xml:space="preserve"> or guardians who have raised you.</w:t>
      </w:r>
    </w:p>
    <w:tbl>
      <w:tblPr>
        <w:tblStyle w:val="TableGrid"/>
        <w:tblpPr w:leftFromText="180" w:rightFromText="180" w:vertAnchor="text" w:tblpY="36"/>
        <w:tblW w:w="5000" w:type="pct"/>
        <w:tblLook w:val="04A0" w:firstRow="1" w:lastRow="0" w:firstColumn="1" w:lastColumn="0" w:noHBand="0" w:noVBand="1"/>
      </w:tblPr>
      <w:tblGrid>
        <w:gridCol w:w="4814"/>
        <w:gridCol w:w="5148"/>
      </w:tblGrid>
      <w:tr w:rsidR="00EE0D89" w:rsidRPr="00CC3F54" w14:paraId="3712C016" w14:textId="77777777" w:rsidTr="002263A4">
        <w:trPr>
          <w:trHeight w:val="193"/>
        </w:trPr>
        <w:tc>
          <w:tcPr>
            <w:tcW w:w="5000" w:type="pct"/>
            <w:gridSpan w:val="2"/>
            <w:shd w:val="clear" w:color="auto" w:fill="093233"/>
          </w:tcPr>
          <w:p w14:paraId="2EACD276" w14:textId="2349090C" w:rsidR="00EE0D89" w:rsidRPr="00E60C6F" w:rsidRDefault="00E60C6F" w:rsidP="00E60C6F">
            <w:pPr>
              <w:spacing w:before="240" w:after="240"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  <w:r w:rsidRPr="00E60C6F">
              <w:rPr>
                <w:rFonts w:cs="Arial"/>
                <w:bCs/>
                <w:iCs/>
                <w:sz w:val="22"/>
                <w:szCs w:val="22"/>
              </w:rPr>
              <w:lastRenderedPageBreak/>
              <w:t xml:space="preserve">Do any of your parents (as defined above) have any higher education qualifications such as a degree, </w:t>
            </w:r>
            <w:proofErr w:type="gramStart"/>
            <w:r w:rsidRPr="00E60C6F">
              <w:rPr>
                <w:rFonts w:cs="Arial"/>
                <w:bCs/>
                <w:iCs/>
                <w:sz w:val="22"/>
                <w:szCs w:val="22"/>
              </w:rPr>
              <w:t>diploma</w:t>
            </w:r>
            <w:proofErr w:type="gramEnd"/>
            <w:r w:rsidRPr="00E60C6F">
              <w:rPr>
                <w:rFonts w:cs="Arial"/>
                <w:bCs/>
                <w:iCs/>
                <w:sz w:val="22"/>
                <w:szCs w:val="22"/>
              </w:rPr>
              <w:t xml:space="preserve"> or certification of higher educatio</w:t>
            </w:r>
            <w:r>
              <w:rPr>
                <w:rFonts w:cs="Arial"/>
                <w:bCs/>
                <w:iCs/>
                <w:sz w:val="22"/>
                <w:szCs w:val="22"/>
              </w:rPr>
              <w:t>n?</w:t>
            </w:r>
          </w:p>
        </w:tc>
      </w:tr>
      <w:tr w:rsidR="00EE0D89" w:rsidRPr="00CC3F54" w14:paraId="51C276D0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655FEB90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584" w:type="pct"/>
          </w:tcPr>
          <w:p w14:paraId="2BDCD41F" w14:textId="1A260EE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EF0B9DC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2C54E354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584" w:type="pct"/>
          </w:tcPr>
          <w:p w14:paraId="4FA1D838" w14:textId="6BF299B6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2D8DDC75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4416D469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584" w:type="pct"/>
          </w:tcPr>
          <w:p w14:paraId="3ADF8F6B" w14:textId="03E1AEA8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5EBECA67" w14:textId="77777777" w:rsidTr="002263A4">
        <w:trPr>
          <w:trHeight w:val="191"/>
        </w:trPr>
        <w:tc>
          <w:tcPr>
            <w:tcW w:w="2416" w:type="pct"/>
            <w:shd w:val="clear" w:color="auto" w:fill="093233"/>
          </w:tcPr>
          <w:p w14:paraId="364F2D27" w14:textId="1BD7078A" w:rsidR="00EE0D89" w:rsidRPr="00CC3F54" w:rsidRDefault="00E60C6F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on’t know</w:t>
            </w:r>
          </w:p>
        </w:tc>
        <w:tc>
          <w:tcPr>
            <w:tcW w:w="2584" w:type="pct"/>
          </w:tcPr>
          <w:p w14:paraId="1683F0EF" w14:textId="25E08D9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8A206C8" w14:textId="73ABBD91" w:rsidR="00915804" w:rsidRDefault="00915804" w:rsidP="002263A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669426B4" w14:textId="77777777" w:rsidR="004D0601" w:rsidRDefault="004D0601" w:rsidP="002263A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26C91FE6" w14:textId="21811B0F" w:rsidR="004D0601" w:rsidRPr="00CC3F54" w:rsidRDefault="004D0601" w:rsidP="002263A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>
        <w:rPr>
          <w:rStyle w:val="Emphasis"/>
          <w:rFonts w:cs="Arial"/>
          <w:b w:val="0"/>
          <w:bCs/>
          <w:color w:val="000000" w:themeColor="text1"/>
        </w:rPr>
        <w:t xml:space="preserve">Thank you for answering these questions. Please send your </w:t>
      </w:r>
      <w:r w:rsidRPr="002263A4">
        <w:rPr>
          <w:rStyle w:val="Emphasis"/>
          <w:rFonts w:cs="Arial"/>
          <w:b w:val="0"/>
          <w:bCs/>
          <w:color w:val="000000" w:themeColor="text1"/>
        </w:rPr>
        <w:t>completed form</w:t>
      </w:r>
      <w:r>
        <w:rPr>
          <w:rStyle w:val="Emphasis"/>
          <w:rFonts w:cs="Arial"/>
          <w:b w:val="0"/>
          <w:bCs/>
          <w:color w:val="000000" w:themeColor="text1"/>
        </w:rPr>
        <w:t xml:space="preserve"> </w:t>
      </w:r>
      <w:r w:rsidRPr="002263A4">
        <w:rPr>
          <w:rStyle w:val="Emphasis"/>
          <w:rFonts w:cs="Arial"/>
          <w:b w:val="0"/>
          <w:bCs/>
          <w:color w:val="000000" w:themeColor="text1"/>
        </w:rPr>
        <w:t xml:space="preserve">to </w:t>
      </w:r>
      <w:hyperlink r:id="rId13" w:history="1">
        <w:r w:rsidRPr="002263A4">
          <w:rPr>
            <w:rStyle w:val="Hyperlink"/>
            <w:rFonts w:cs="Arial"/>
            <w:b/>
            <w:bCs/>
          </w:rPr>
          <w:t>alison.crofts@vhscotland.org.uk</w:t>
        </w:r>
      </w:hyperlink>
      <w:r w:rsidRPr="002263A4">
        <w:rPr>
          <w:rStyle w:val="Emphasis"/>
          <w:rFonts w:cs="Arial"/>
          <w:b w:val="0"/>
          <w:bCs/>
          <w:color w:val="000000" w:themeColor="text1"/>
        </w:rPr>
        <w:t xml:space="preserve">  by</w:t>
      </w:r>
      <w:r>
        <w:rPr>
          <w:rStyle w:val="Emphasis"/>
          <w:rFonts w:cs="Arial"/>
          <w:b w:val="0"/>
          <w:bCs/>
          <w:color w:val="000000" w:themeColor="text1"/>
        </w:rPr>
        <w:t xml:space="preserve"> Monday 21</w:t>
      </w:r>
      <w:r w:rsidRPr="004D0601">
        <w:rPr>
          <w:rStyle w:val="Emphasis"/>
          <w:rFonts w:cs="Arial"/>
          <w:b w:val="0"/>
          <w:bCs/>
          <w:color w:val="000000" w:themeColor="text1"/>
          <w:vertAlign w:val="superscript"/>
        </w:rPr>
        <w:t>st</w:t>
      </w:r>
      <w:r>
        <w:rPr>
          <w:rStyle w:val="Emphasis"/>
          <w:rFonts w:cs="Arial"/>
          <w:b w:val="0"/>
          <w:bCs/>
          <w:color w:val="000000" w:themeColor="text1"/>
        </w:rPr>
        <w:t xml:space="preserve"> August 2023. </w:t>
      </w:r>
    </w:p>
    <w:sectPr w:rsidR="004D0601" w:rsidRPr="00CC3F54" w:rsidSect="009449DC">
      <w:headerReference w:type="default" r:id="rId14"/>
      <w:footerReference w:type="default" r:id="rId15"/>
      <w:footerReference w:type="first" r:id="rId16"/>
      <w:pgSz w:w="12240" w:h="15840"/>
      <w:pgMar w:top="1134" w:right="1134" w:bottom="1134" w:left="1134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10F84" w14:textId="77777777" w:rsidR="00386A08" w:rsidRDefault="00386A08">
      <w:r>
        <w:separator/>
      </w:r>
    </w:p>
  </w:endnote>
  <w:endnote w:type="continuationSeparator" w:id="0">
    <w:p w14:paraId="66018FE7" w14:textId="77777777" w:rsidR="00386A08" w:rsidRDefault="00386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0559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ABF56" w14:textId="47FD4D90" w:rsidR="001A7AAA" w:rsidRDefault="001A7A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2BA635" w14:textId="77777777" w:rsidR="001A7AAA" w:rsidRDefault="001A7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65539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6080C6" w14:textId="6D2FFAA6" w:rsidR="00CC3F54" w:rsidRDefault="00CC3F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5F4180" w14:textId="77777777" w:rsidR="00CC3F54" w:rsidRDefault="00CC3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C8101" w14:textId="77777777" w:rsidR="00386A08" w:rsidRDefault="00386A08">
      <w:r>
        <w:separator/>
      </w:r>
    </w:p>
  </w:footnote>
  <w:footnote w:type="continuationSeparator" w:id="0">
    <w:p w14:paraId="01030BCA" w14:textId="77777777" w:rsidR="00386A08" w:rsidRDefault="00386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5BEDB" w14:textId="206E907F" w:rsidR="00B65ACF" w:rsidRPr="00915804" w:rsidRDefault="00915804" w:rsidP="00607E35">
    <w:pPr>
      <w:pStyle w:val="Header"/>
      <w:jc w:val="right"/>
      <w:rPr>
        <w:rFonts w:asciiTheme="minorHAnsi" w:hAnsiTheme="minorHAnsi" w:cstheme="minorHAnsi"/>
        <w:b/>
        <w:lang w:val="en-GB"/>
      </w:rPr>
    </w:pPr>
    <w:r w:rsidRPr="00915804">
      <w:rPr>
        <w:rFonts w:asciiTheme="minorHAnsi" w:hAnsiTheme="minorHAnsi" w:cstheme="minorHAnsi"/>
        <w:b/>
        <w:lang w:val="en-GB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F75FC"/>
    <w:multiLevelType w:val="hybridMultilevel"/>
    <w:tmpl w:val="7E04D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039AC"/>
    <w:multiLevelType w:val="hybridMultilevel"/>
    <w:tmpl w:val="5E76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26B0F"/>
    <w:multiLevelType w:val="hybridMultilevel"/>
    <w:tmpl w:val="FC866C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04C10"/>
    <w:multiLevelType w:val="hybridMultilevel"/>
    <w:tmpl w:val="E7AAFFB6"/>
    <w:lvl w:ilvl="0" w:tplc="F58CAA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93EE1"/>
    <w:multiLevelType w:val="hybridMultilevel"/>
    <w:tmpl w:val="154E9D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9478CB"/>
    <w:multiLevelType w:val="hybridMultilevel"/>
    <w:tmpl w:val="91087F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121B59"/>
    <w:multiLevelType w:val="hybridMultilevel"/>
    <w:tmpl w:val="DA9E73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461459">
    <w:abstractNumId w:val="1"/>
  </w:num>
  <w:num w:numId="2" w16cid:durableId="1073502110">
    <w:abstractNumId w:val="3"/>
  </w:num>
  <w:num w:numId="3" w16cid:durableId="261887905">
    <w:abstractNumId w:val="4"/>
  </w:num>
  <w:num w:numId="4" w16cid:durableId="1242835278">
    <w:abstractNumId w:val="5"/>
  </w:num>
  <w:num w:numId="5" w16cid:durableId="1433940361">
    <w:abstractNumId w:val="6"/>
  </w:num>
  <w:num w:numId="6" w16cid:durableId="589699082">
    <w:abstractNumId w:val="0"/>
  </w:num>
  <w:num w:numId="7" w16cid:durableId="4088913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M1tDA3sDAwNzRX0lEKTi0uzszPAykwrgUAW6NRAiwAAAA="/>
  </w:docVars>
  <w:rsids>
    <w:rsidRoot w:val="00A03FE1"/>
    <w:rsid w:val="0002194F"/>
    <w:rsid w:val="000A19D0"/>
    <w:rsid w:val="000C32F1"/>
    <w:rsid w:val="000F19A3"/>
    <w:rsid w:val="001A7AAA"/>
    <w:rsid w:val="001B3FFB"/>
    <w:rsid w:val="001D217A"/>
    <w:rsid w:val="001E6583"/>
    <w:rsid w:val="001F173F"/>
    <w:rsid w:val="001F7EE3"/>
    <w:rsid w:val="00200C25"/>
    <w:rsid w:val="002263A4"/>
    <w:rsid w:val="0027156F"/>
    <w:rsid w:val="002B56B1"/>
    <w:rsid w:val="00343DAB"/>
    <w:rsid w:val="00366D25"/>
    <w:rsid w:val="00386A08"/>
    <w:rsid w:val="003A57AD"/>
    <w:rsid w:val="003D77D1"/>
    <w:rsid w:val="003F669E"/>
    <w:rsid w:val="00440F25"/>
    <w:rsid w:val="00451461"/>
    <w:rsid w:val="0049287F"/>
    <w:rsid w:val="004949DE"/>
    <w:rsid w:val="004A4BB8"/>
    <w:rsid w:val="004D0601"/>
    <w:rsid w:val="004D45D9"/>
    <w:rsid w:val="006112D3"/>
    <w:rsid w:val="0063223E"/>
    <w:rsid w:val="00655128"/>
    <w:rsid w:val="00692752"/>
    <w:rsid w:val="006A136A"/>
    <w:rsid w:val="006A43B4"/>
    <w:rsid w:val="006B3B72"/>
    <w:rsid w:val="006F5AE2"/>
    <w:rsid w:val="006F6CF4"/>
    <w:rsid w:val="00720FEC"/>
    <w:rsid w:val="00735DEC"/>
    <w:rsid w:val="0075324F"/>
    <w:rsid w:val="00796F97"/>
    <w:rsid w:val="007E5BA1"/>
    <w:rsid w:val="007F03FE"/>
    <w:rsid w:val="007F3188"/>
    <w:rsid w:val="007F7036"/>
    <w:rsid w:val="00801A53"/>
    <w:rsid w:val="008618E9"/>
    <w:rsid w:val="008756A6"/>
    <w:rsid w:val="0088425B"/>
    <w:rsid w:val="00910E1D"/>
    <w:rsid w:val="00915804"/>
    <w:rsid w:val="00920930"/>
    <w:rsid w:val="00942BAC"/>
    <w:rsid w:val="009449DC"/>
    <w:rsid w:val="00976911"/>
    <w:rsid w:val="00982042"/>
    <w:rsid w:val="00A03956"/>
    <w:rsid w:val="00A03FE1"/>
    <w:rsid w:val="00A73097"/>
    <w:rsid w:val="00B362A4"/>
    <w:rsid w:val="00B37AE4"/>
    <w:rsid w:val="00B65643"/>
    <w:rsid w:val="00B7656A"/>
    <w:rsid w:val="00B81739"/>
    <w:rsid w:val="00BC543E"/>
    <w:rsid w:val="00BF2B27"/>
    <w:rsid w:val="00C70A4D"/>
    <w:rsid w:val="00C74A0C"/>
    <w:rsid w:val="00CC3F54"/>
    <w:rsid w:val="00DB0948"/>
    <w:rsid w:val="00DB72FB"/>
    <w:rsid w:val="00E1626F"/>
    <w:rsid w:val="00E170C6"/>
    <w:rsid w:val="00E60C6F"/>
    <w:rsid w:val="00E80977"/>
    <w:rsid w:val="00EA0EB2"/>
    <w:rsid w:val="00EE0D89"/>
    <w:rsid w:val="00FA0915"/>
    <w:rsid w:val="00FB19E4"/>
    <w:rsid w:val="00FD731D"/>
    <w:rsid w:val="00FE1EBE"/>
    <w:rsid w:val="00FF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05F89D"/>
  <w15:chartTrackingRefBased/>
  <w15:docId w15:val="{1C3C2A9C-E19A-4A33-9A28-235C214B1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FE1"/>
    <w:pPr>
      <w:spacing w:after="0" w:line="240" w:lineRule="auto"/>
    </w:pPr>
    <w:rPr>
      <w:rFonts w:ascii="Arial" w:eastAsia="Cambria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FE1"/>
    <w:rPr>
      <w:rFonts w:ascii="Arial" w:eastAsia="Cambria" w:hAnsi="Arial" w:cs="Times New Roman"/>
      <w:sz w:val="24"/>
      <w:szCs w:val="24"/>
    </w:rPr>
  </w:style>
  <w:style w:type="character" w:styleId="Emphasis">
    <w:name w:val="Emphasis"/>
    <w:uiPriority w:val="20"/>
    <w:qFormat/>
    <w:rsid w:val="00A03FE1"/>
    <w:rPr>
      <w:b/>
      <w:i w:val="0"/>
      <w:iCs/>
      <w:color w:val="0070C0"/>
    </w:rPr>
  </w:style>
  <w:style w:type="character" w:styleId="Hyperlink">
    <w:name w:val="Hyperlink"/>
    <w:basedOn w:val="DefaultParagraphFont"/>
    <w:uiPriority w:val="99"/>
    <w:unhideWhenUsed/>
    <w:rsid w:val="000F19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9A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E4"/>
    <w:rPr>
      <w:rFonts w:ascii="Segoe UI" w:eastAsia="Cambr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19D0"/>
    <w:pPr>
      <w:ind w:left="720"/>
      <w:contextualSpacing/>
    </w:pPr>
  </w:style>
  <w:style w:type="table" w:styleId="TableGrid">
    <w:name w:val="Table Grid"/>
    <w:basedOn w:val="TableNormal"/>
    <w:uiPriority w:val="39"/>
    <w:rsid w:val="00915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158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804"/>
    <w:rPr>
      <w:rFonts w:ascii="Arial" w:eastAsia="Cambria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8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ison.crofts@vhscotland.org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ison.crofts@vhscotland.org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2171F7463164A845BA7EBC6A82DFD" ma:contentTypeVersion="11" ma:contentTypeDescription="Create a new document." ma:contentTypeScope="" ma:versionID="aac92ff50dbf40a7afcd2b4fc321dc03">
  <xsd:schema xmlns:xsd="http://www.w3.org/2001/XMLSchema" xmlns:xs="http://www.w3.org/2001/XMLSchema" xmlns:p="http://schemas.microsoft.com/office/2006/metadata/properties" xmlns:ns2="2c1893be-1dc7-4fbf-b2ef-c41281855078" xmlns:ns3="8da00b1e-193b-4b20-b85e-208f97829224" targetNamespace="http://schemas.microsoft.com/office/2006/metadata/properties" ma:root="true" ma:fieldsID="d27028b1e3e53b056bab6e44c090fa60" ns2:_="" ns3:_="">
    <xsd:import namespace="2c1893be-1dc7-4fbf-b2ef-c41281855078"/>
    <xsd:import namespace="8da00b1e-193b-4b20-b85e-208f97829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893be-1dc7-4fbf-b2ef-c412818550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00b1e-193b-4b20-b85e-208f978292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FE0B3B-7138-4B6D-9FB6-6B619049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893be-1dc7-4fbf-b2ef-c41281855078"/>
    <ds:schemaRef ds:uri="8da00b1e-193b-4b20-b85e-208f97829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766E2-AC42-4420-A90A-4F131E3926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0F1863-AA0C-4C29-B749-AACE6FEF9D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277481-73BB-44C1-B8AB-8D03373A0C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ates</dc:creator>
  <cp:keywords/>
  <dc:description/>
  <cp:lastModifiedBy>Claire Stevens</cp:lastModifiedBy>
  <cp:revision>2</cp:revision>
  <dcterms:created xsi:type="dcterms:W3CDTF">2023-07-24T09:55:00Z</dcterms:created>
  <dcterms:modified xsi:type="dcterms:W3CDTF">2023-07-24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2171F7463164A845BA7EBC6A82DFD</vt:lpwstr>
  </property>
</Properties>
</file>